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D35A7" w14:textId="6B232ACD" w:rsidR="00E40F71" w:rsidRDefault="00E40F71" w:rsidP="005069B4">
      <w:pPr>
        <w:pStyle w:val="TitleA"/>
        <w:tabs>
          <w:tab w:val="left" w:pos="5040"/>
        </w:tabs>
        <w:jc w:val="left"/>
        <w:rPr>
          <w:rFonts w:ascii="Times New Roman Bold" w:hAnsi="Times New Roman Bold"/>
          <w:b/>
          <w:smallCaps/>
          <w:sz w:val="28"/>
        </w:rPr>
      </w:pPr>
    </w:p>
    <w:p w14:paraId="40AD0524" w14:textId="4C70953D" w:rsidR="00552800" w:rsidRPr="00316819" w:rsidRDefault="00552800" w:rsidP="0080245A">
      <w:pPr>
        <w:pStyle w:val="TitleA"/>
        <w:tabs>
          <w:tab w:val="left" w:pos="5040"/>
        </w:tabs>
        <w:rPr>
          <w:rFonts w:ascii="Times New Roman Bold" w:hAnsi="Times New Roman Bold"/>
          <w:b/>
          <w:smallCaps/>
          <w:sz w:val="28"/>
        </w:rPr>
      </w:pPr>
      <w:r w:rsidRPr="00316819">
        <w:rPr>
          <w:rFonts w:ascii="Times New Roman Bold" w:hAnsi="Times New Roman Bold"/>
          <w:b/>
          <w:smallCaps/>
          <w:sz w:val="28"/>
        </w:rPr>
        <w:t>Fides et Opera</w:t>
      </w:r>
    </w:p>
    <w:p w14:paraId="274EDB50" w14:textId="19CE7D18" w:rsidR="00E40F71" w:rsidRDefault="00E40F71" w:rsidP="00E40F71">
      <w:pPr>
        <w:jc w:val="center"/>
        <w:rPr>
          <w:sz w:val="28"/>
        </w:rPr>
      </w:pPr>
      <w:r>
        <w:rPr>
          <w:sz w:val="28"/>
        </w:rPr>
        <w:t>F</w:t>
      </w:r>
      <w:r w:rsidR="00DC0501" w:rsidRPr="00316819">
        <w:rPr>
          <w:sz w:val="28"/>
        </w:rPr>
        <w:t>ranciscan University Student Government</w:t>
      </w:r>
    </w:p>
    <w:p w14:paraId="011DB552" w14:textId="5548AB22" w:rsidR="00552800" w:rsidRPr="00316819" w:rsidRDefault="007E6809">
      <w:pPr>
        <w:pStyle w:val="Heading21"/>
        <w:ind w:right="3780"/>
        <w:jc w:val="both"/>
        <w:rPr>
          <w:rFonts w:ascii="Times New Roman" w:hAnsi="Times New Roman"/>
          <w:sz w:val="28"/>
        </w:rPr>
      </w:pPr>
      <w:r w:rsidRPr="00316819">
        <w:rPr>
          <w:rFonts w:ascii="Times New Roman" w:hAnsi="Times New Roman"/>
          <w:sz w:val="28"/>
        </w:rPr>
        <w:t xml:space="preserve">Senate Bill: </w:t>
      </w:r>
      <w:r w:rsidR="0047260D">
        <w:rPr>
          <w:rFonts w:ascii="Times New Roman" w:hAnsi="Times New Roman"/>
          <w:sz w:val="28"/>
        </w:rPr>
        <w:t>Fall</w:t>
      </w:r>
      <w:r w:rsidR="00517B6F">
        <w:rPr>
          <w:rFonts w:ascii="Times New Roman" w:hAnsi="Times New Roman"/>
          <w:sz w:val="28"/>
        </w:rPr>
        <w:t xml:space="preserve"> Bill</w:t>
      </w:r>
      <w:r w:rsidR="0047260D">
        <w:rPr>
          <w:rFonts w:ascii="Times New Roman" w:hAnsi="Times New Roman"/>
          <w:sz w:val="28"/>
        </w:rPr>
        <w:t xml:space="preserve"> #</w:t>
      </w:r>
      <w:r w:rsidR="00517B6F">
        <w:rPr>
          <w:rFonts w:ascii="Times New Roman" w:hAnsi="Times New Roman"/>
          <w:sz w:val="28"/>
        </w:rPr>
        <w:t>30</w:t>
      </w:r>
      <w:bookmarkStart w:id="0" w:name="_GoBack"/>
      <w:bookmarkEnd w:id="0"/>
    </w:p>
    <w:p w14:paraId="6BC1C1EF" w14:textId="25CE683C" w:rsidR="00552800" w:rsidRPr="00316819" w:rsidRDefault="00552800" w:rsidP="00645536">
      <w:pPr>
        <w:rPr>
          <w:sz w:val="28"/>
        </w:rPr>
      </w:pPr>
      <w:r w:rsidRPr="00316819">
        <w:rPr>
          <w:sz w:val="28"/>
        </w:rPr>
        <w:t xml:space="preserve">Title of Bill: </w:t>
      </w:r>
      <w:r w:rsidR="002162B9">
        <w:rPr>
          <w:sz w:val="28"/>
        </w:rPr>
        <w:t xml:space="preserve">Reimbursement </w:t>
      </w:r>
      <w:r w:rsidR="007B245A">
        <w:rPr>
          <w:sz w:val="28"/>
        </w:rPr>
        <w:t xml:space="preserve">for </w:t>
      </w:r>
      <w:r w:rsidR="002162B9">
        <w:rPr>
          <w:sz w:val="28"/>
        </w:rPr>
        <w:t>GSA Talk</w:t>
      </w:r>
      <w:r w:rsidR="007B245A">
        <w:rPr>
          <w:sz w:val="28"/>
        </w:rPr>
        <w:t xml:space="preserve"> by Sr. Catherine</w:t>
      </w:r>
    </w:p>
    <w:p w14:paraId="5EA17485" w14:textId="4F39D205" w:rsidR="00552800" w:rsidRPr="00316819" w:rsidRDefault="00552800" w:rsidP="005917DB">
      <w:pPr>
        <w:pStyle w:val="Heading11"/>
        <w:rPr>
          <w:rFonts w:ascii="Times New Roman" w:hAnsi="Times New Roman"/>
        </w:rPr>
      </w:pPr>
      <w:r w:rsidRPr="00316819">
        <w:rPr>
          <w:rFonts w:ascii="Times New Roman" w:hAnsi="Times New Roman"/>
        </w:rPr>
        <w:t>Sponsor</w:t>
      </w:r>
      <w:r w:rsidR="00FA08D6" w:rsidRPr="00316819">
        <w:rPr>
          <w:rFonts w:ascii="Times New Roman" w:hAnsi="Times New Roman"/>
        </w:rPr>
        <w:t>(</w:t>
      </w:r>
      <w:r w:rsidRPr="00316819">
        <w:rPr>
          <w:rFonts w:ascii="Times New Roman" w:hAnsi="Times New Roman"/>
        </w:rPr>
        <w:t>s</w:t>
      </w:r>
      <w:r w:rsidR="00FA08D6" w:rsidRPr="00316819">
        <w:rPr>
          <w:rFonts w:ascii="Times New Roman" w:hAnsi="Times New Roman"/>
        </w:rPr>
        <w:t>)</w:t>
      </w:r>
      <w:r w:rsidRPr="00316819">
        <w:rPr>
          <w:rFonts w:ascii="Times New Roman" w:hAnsi="Times New Roman"/>
        </w:rPr>
        <w:t xml:space="preserve">: </w:t>
      </w:r>
      <w:r w:rsidR="006E09A5">
        <w:rPr>
          <w:rFonts w:ascii="Times New Roman" w:hAnsi="Times New Roman"/>
        </w:rPr>
        <w:t>Senator Watson</w:t>
      </w:r>
    </w:p>
    <w:p w14:paraId="6E2F0866" w14:textId="26AC3150" w:rsidR="00DC0501" w:rsidRPr="00316819" w:rsidRDefault="00DC0501" w:rsidP="00DC0501"/>
    <w:p w14:paraId="4A038D8B" w14:textId="2A15138B" w:rsidR="005917DB" w:rsidRPr="00316819" w:rsidRDefault="004C76E9" w:rsidP="005917DB">
      <w:r w:rsidRPr="00316819">
        <w:rPr>
          <w:noProof/>
        </w:rPr>
        <mc:AlternateContent>
          <mc:Choice Requires="wps">
            <w:drawing>
              <wp:anchor distT="57150" distB="57150" distL="57150" distR="57150" simplePos="0" relativeHeight="251657728" behindDoc="0" locked="0" layoutInCell="1" allowOverlap="1" wp14:anchorId="66FE4C22" wp14:editId="30682089">
                <wp:simplePos x="0" y="0"/>
                <wp:positionH relativeFrom="page">
                  <wp:posOffset>4027805</wp:posOffset>
                </wp:positionH>
                <wp:positionV relativeFrom="page">
                  <wp:posOffset>2066127</wp:posOffset>
                </wp:positionV>
                <wp:extent cx="2857500" cy="1550035"/>
                <wp:effectExtent l="0" t="0" r="19050" b="12065"/>
                <wp:wrapSquare wrapText="bothSides"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7500" cy="155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D71CE6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APPROVED</w:t>
                            </w:r>
                          </w:p>
                          <w:p w14:paraId="637C960B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D9512D1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__________________________</w:t>
                            </w:r>
                          </w:p>
                          <w:p w14:paraId="1AFFA835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President</w:t>
                            </w:r>
                          </w:p>
                          <w:p w14:paraId="5CE4A948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</w:p>
                          <w:p w14:paraId="4B3F198E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VETOED</w:t>
                            </w:r>
                          </w:p>
                          <w:p w14:paraId="4EC433BA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80149ED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__________________________</w:t>
                            </w:r>
                          </w:p>
                          <w:p w14:paraId="447DDD64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President</w:t>
                            </w:r>
                          </w:p>
                          <w:p w14:paraId="2BA32C6E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38100" tIns="38100" rIns="38100" bIns="381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6FE4C22" id="Rectangle 3" o:spid="_x0000_s1026" style="position:absolute;margin-left:317.15pt;margin-top:162.7pt;width:225pt;height:122.05pt;z-index:251657728;visibility:visible;mso-wrap-style:square;mso-width-percent:0;mso-height-percent:0;mso-wrap-distance-left:4.5pt;mso-wrap-distance-top:4.5pt;mso-wrap-distance-right:4.5pt;mso-wrap-distance-bottom:4.5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">
                <v:stroke joinstyle="round"/>
                <v:path arrowok="t"/>
                <v:textbox inset="3pt,3pt,3pt,3pt">
                  <w:txbxContent>
                    <w:p w14:paraId="7CD71CE6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APPROVED</w:t>
                      </w:r>
                    </w:p>
                    <w:p w14:paraId="637C960B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</w:p>
                    <w:p w14:paraId="3D9512D1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__________________________</w:t>
                      </w:r>
                    </w:p>
                    <w:p w14:paraId="1AFFA835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President</w:t>
                      </w:r>
                    </w:p>
                    <w:p w14:paraId="5CE4A948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</w:p>
                    <w:p w14:paraId="4B3F198E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VETOED</w:t>
                      </w:r>
                    </w:p>
                    <w:p w14:paraId="4EC433BA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</w:p>
                    <w:p w14:paraId="580149ED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__________________________</w:t>
                      </w:r>
                    </w:p>
                    <w:p w14:paraId="447DDD64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President</w:t>
                      </w:r>
                    </w:p>
                    <w:p w14:paraId="2BA32C6E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Pr="00316819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C0E2DC3" wp14:editId="4037035C">
                <wp:simplePos x="0" y="0"/>
                <wp:positionH relativeFrom="page">
                  <wp:posOffset>899160</wp:posOffset>
                </wp:positionH>
                <wp:positionV relativeFrom="page">
                  <wp:posOffset>2066762</wp:posOffset>
                </wp:positionV>
                <wp:extent cx="3003550" cy="1550035"/>
                <wp:effectExtent l="0" t="0" r="25400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03550" cy="15500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822"/>
                              <w:gridCol w:w="1095"/>
                              <w:gridCol w:w="618"/>
                              <w:gridCol w:w="824"/>
                            </w:tblGrid>
                            <w:tr w:rsidR="00E319D5" w:rsidRPr="00316819" w14:paraId="1D6B616A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026FFC5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Date Insert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32F1FEE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1E8AE92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67E1153" w14:textId="77777777" w:rsidR="00E319D5" w:rsidRPr="00316819" w:rsidRDefault="00E319D5"/>
                              </w:tc>
                            </w:tr>
                            <w:tr w:rsidR="00E319D5" w:rsidRPr="00316819" w14:paraId="1BBE5BCC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B84E531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Committee:</w:t>
                                  </w:r>
                                </w:p>
                              </w:tc>
                              <w:tc>
                                <w:tcPr>
                                  <w:tcW w:w="1713" w:type="dxa"/>
                                  <w:gridSpan w:val="2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4595FCA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 xml:space="preserve">       </w:t>
                                  </w:r>
                                </w:p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3BCC42B" w14:textId="77777777" w:rsidR="00E319D5" w:rsidRPr="00316819" w:rsidRDefault="00E319D5"/>
                              </w:tc>
                            </w:tr>
                            <w:tr w:rsidR="00E319D5" w:rsidRPr="00316819" w14:paraId="5AA89FAC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0D46118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Committee Vote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E9DDA92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8D6C877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2D54443" w14:textId="77777777" w:rsidR="00E319D5" w:rsidRPr="00316819" w:rsidRDefault="00E319D5"/>
                              </w:tc>
                            </w:tr>
                            <w:tr w:rsidR="00E319D5" w:rsidRPr="00316819" w14:paraId="0068D0A0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2026174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Date Complet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00615C10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21578C7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CC72F26" w14:textId="77777777" w:rsidR="00E319D5" w:rsidRPr="00316819" w:rsidRDefault="00E319D5"/>
                              </w:tc>
                            </w:tr>
                            <w:tr w:rsidR="00E319D5" w:rsidRPr="00316819" w14:paraId="305F6C1A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0183B81" w14:textId="77777777" w:rsidR="00E319D5" w:rsidRPr="00316819" w:rsidRDefault="00E319D5"/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4CAF923D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 xml:space="preserve">Pass            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068A163D" w14:textId="77777777" w:rsidR="00E319D5" w:rsidRPr="00316819" w:rsidRDefault="00E319D5">
                                  <w:pPr>
                                    <w:jc w:val="right"/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Fail</w:t>
                                  </w:r>
                                </w:p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A83E119" w14:textId="77777777" w:rsidR="00E319D5" w:rsidRPr="00316819" w:rsidRDefault="00E319D5"/>
                              </w:tc>
                            </w:tr>
                            <w:tr w:rsidR="00E319D5" w:rsidRPr="00316819" w14:paraId="3800E409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7C2EA33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Tabl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B9F8EAD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3316F1E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A80BDDE" w14:textId="77777777" w:rsidR="00E319D5" w:rsidRPr="00316819" w:rsidRDefault="00E319D5"/>
                              </w:tc>
                            </w:tr>
                            <w:tr w:rsidR="00E319D5" w:rsidRPr="00316819" w14:paraId="5CBC0314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53906D0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Un-tabl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47C70F5C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AA5264C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CBAFE55" w14:textId="77777777" w:rsidR="00E319D5" w:rsidRPr="00316819" w:rsidRDefault="00E319D5"/>
                              </w:tc>
                            </w:tr>
                          </w:tbl>
                          <w:p w14:paraId="33CF0E60" w14:textId="77777777" w:rsidR="00E319D5" w:rsidRPr="00316819" w:rsidRDefault="00E319D5">
                            <w:pPr>
                              <w:rPr>
                                <w:rFonts w:eastAsia="Times New Roman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38100" tIns="38100" rIns="38100" bIns="381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margin-left:70.8pt;margin-top:162.75pt;width:236.5pt;height:122.0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" filled="f">
                <v:stroke joinstyle="round"/>
                <v:path arrowok="t"/>
                <v:textbox inset="3pt,3pt,3pt,3pt">
                  <w:txbxContent>
                    <w:tbl>
                      <w:tblPr>
                        <w:tblW w:w="0" w:type="auto"/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822"/>
                        <w:gridCol w:w="1095"/>
                        <w:gridCol w:w="618"/>
                        <w:gridCol w:w="824"/>
                      </w:tblGrid>
                      <w:tr w:rsidR="00E319D5" w:rsidRPr="00316819" w14:paraId="1D6B616A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026FFC5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Date Insert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32F1FEE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1E8AE92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67E1153" w14:textId="77777777" w:rsidR="00E319D5" w:rsidRPr="00316819" w:rsidRDefault="00E319D5"/>
                        </w:tc>
                      </w:tr>
                      <w:tr w:rsidR="00E319D5" w:rsidRPr="00316819" w14:paraId="1BBE5BCC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B84E531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Committee:</w:t>
                            </w:r>
                          </w:p>
                        </w:tc>
                        <w:tc>
                          <w:tcPr>
                            <w:tcW w:w="1713" w:type="dxa"/>
                            <w:gridSpan w:val="2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4595FCA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 xml:space="preserve">       </w:t>
                            </w:r>
                          </w:p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3BCC42B" w14:textId="77777777" w:rsidR="00E319D5" w:rsidRPr="00316819" w:rsidRDefault="00E319D5"/>
                        </w:tc>
                      </w:tr>
                      <w:tr w:rsidR="00E319D5" w:rsidRPr="00316819" w14:paraId="5AA89FAC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0D46118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Committee Vote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E9DDA92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8D6C877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2D54443" w14:textId="77777777" w:rsidR="00E319D5" w:rsidRPr="00316819" w:rsidRDefault="00E319D5"/>
                        </w:tc>
                      </w:tr>
                      <w:tr w:rsidR="00E319D5" w:rsidRPr="00316819" w14:paraId="0068D0A0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2026174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Date Complet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00615C10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21578C7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CC72F26" w14:textId="77777777" w:rsidR="00E319D5" w:rsidRPr="00316819" w:rsidRDefault="00E319D5"/>
                        </w:tc>
                      </w:tr>
                      <w:tr w:rsidR="00E319D5" w:rsidRPr="00316819" w14:paraId="305F6C1A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0183B81" w14:textId="77777777" w:rsidR="00E319D5" w:rsidRPr="00316819" w:rsidRDefault="00E319D5"/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4CAF923D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 xml:space="preserve">Pass            </w:t>
                            </w:r>
                          </w:p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068A163D" w14:textId="77777777" w:rsidR="00E319D5" w:rsidRPr="00316819" w:rsidRDefault="00E319D5">
                            <w:pPr>
                              <w:jc w:val="right"/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Fail</w:t>
                            </w:r>
                          </w:p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A83E119" w14:textId="77777777" w:rsidR="00E319D5" w:rsidRPr="00316819" w:rsidRDefault="00E319D5"/>
                        </w:tc>
                      </w:tr>
                      <w:tr w:rsidR="00E319D5" w:rsidRPr="00316819" w14:paraId="3800E409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7C2EA33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Tabl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B9F8EAD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3316F1E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A80BDDE" w14:textId="77777777" w:rsidR="00E319D5" w:rsidRPr="00316819" w:rsidRDefault="00E319D5"/>
                        </w:tc>
                      </w:tr>
                      <w:tr w:rsidR="00E319D5" w:rsidRPr="00316819" w14:paraId="5CBC0314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53906D0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Un-tabl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47C70F5C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AA5264C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CBAFE55" w14:textId="77777777" w:rsidR="00E319D5" w:rsidRPr="00316819" w:rsidRDefault="00E319D5"/>
                        </w:tc>
                      </w:tr>
                    </w:tbl>
                    <w:p w14:paraId="33CF0E60" w14:textId="77777777" w:rsidR="00E319D5" w:rsidRPr="00316819" w:rsidRDefault="00E319D5">
                      <w:pPr>
                        <w:rPr>
                          <w:rFonts w:eastAsia="Times New Roman"/>
                          <w:color w:val="auto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2FFF8D1" w14:textId="69D4F703" w:rsidR="0080245A" w:rsidRPr="00316819" w:rsidRDefault="0080245A" w:rsidP="0080245A">
      <w:pPr>
        <w:ind w:right="3780"/>
        <w:jc w:val="both"/>
        <w:rPr>
          <w:sz w:val="28"/>
        </w:rPr>
      </w:pPr>
    </w:p>
    <w:p w14:paraId="60F96D59" w14:textId="42967A5F" w:rsidR="0080245A" w:rsidRPr="00316819" w:rsidRDefault="0080245A" w:rsidP="0080245A">
      <w:pPr>
        <w:ind w:right="3780"/>
        <w:jc w:val="both"/>
        <w:rPr>
          <w:sz w:val="28"/>
        </w:rPr>
      </w:pPr>
    </w:p>
    <w:p w14:paraId="5BE4E03F" w14:textId="4A2D7A90" w:rsidR="0080245A" w:rsidRPr="00316819" w:rsidRDefault="0080245A" w:rsidP="0080245A">
      <w:pPr>
        <w:ind w:right="3780"/>
        <w:jc w:val="both"/>
        <w:rPr>
          <w:sz w:val="28"/>
        </w:rPr>
      </w:pPr>
    </w:p>
    <w:p w14:paraId="767BC6D2" w14:textId="2DD2DFF2" w:rsidR="0080245A" w:rsidRPr="00316819" w:rsidRDefault="0080245A" w:rsidP="0080245A">
      <w:pPr>
        <w:ind w:right="3780"/>
        <w:jc w:val="both"/>
        <w:rPr>
          <w:sz w:val="28"/>
        </w:rPr>
      </w:pPr>
    </w:p>
    <w:p w14:paraId="058762C0" w14:textId="77777777" w:rsidR="0080245A" w:rsidRPr="00316819" w:rsidRDefault="0080245A" w:rsidP="0080245A">
      <w:pPr>
        <w:ind w:right="3780"/>
        <w:jc w:val="both"/>
        <w:rPr>
          <w:sz w:val="28"/>
        </w:rPr>
      </w:pPr>
    </w:p>
    <w:p w14:paraId="35E407FD" w14:textId="5A06CF3F" w:rsidR="0080245A" w:rsidRPr="00316819" w:rsidRDefault="0080245A" w:rsidP="0080245A">
      <w:pPr>
        <w:ind w:right="3780"/>
        <w:jc w:val="both"/>
        <w:rPr>
          <w:sz w:val="28"/>
        </w:rPr>
      </w:pPr>
    </w:p>
    <w:p w14:paraId="08133D25" w14:textId="77777777" w:rsidR="0080245A" w:rsidRPr="00316819" w:rsidRDefault="0080245A" w:rsidP="0080245A">
      <w:pPr>
        <w:ind w:right="3780"/>
        <w:jc w:val="both"/>
        <w:rPr>
          <w:sz w:val="28"/>
        </w:rPr>
      </w:pPr>
    </w:p>
    <w:p w14:paraId="34BDED52" w14:textId="48984A68" w:rsidR="0080245A" w:rsidRPr="00316819" w:rsidRDefault="0080245A" w:rsidP="0080245A">
      <w:pPr>
        <w:ind w:right="3780"/>
        <w:jc w:val="both"/>
        <w:rPr>
          <w:sz w:val="28"/>
        </w:rPr>
      </w:pPr>
    </w:p>
    <w:p w14:paraId="7790A529" w14:textId="77777777" w:rsidR="002162B9" w:rsidRDefault="00552800" w:rsidP="002162B9">
      <w:pPr>
        <w:rPr>
          <w:sz w:val="28"/>
        </w:rPr>
      </w:pPr>
      <w:r w:rsidRPr="00316819">
        <w:rPr>
          <w:sz w:val="28"/>
        </w:rPr>
        <w:t>Be it resolved by the Franciscan Universit</w:t>
      </w:r>
      <w:r w:rsidR="00DC0501" w:rsidRPr="00316819">
        <w:rPr>
          <w:sz w:val="28"/>
        </w:rPr>
        <w:t>y Student Government (SG) that:</w:t>
      </w:r>
      <w:r w:rsidR="00F807EA">
        <w:rPr>
          <w:sz w:val="28"/>
        </w:rPr>
        <w:t xml:space="preserve"> </w:t>
      </w:r>
      <w:r w:rsidR="002162B9">
        <w:rPr>
          <w:sz w:val="28"/>
        </w:rPr>
        <w:t xml:space="preserve">$84.42 be allocated to the Graduate Counseling Association to reimburse its talk by Sr. Catherine, T.O.R. which was held on </w:t>
      </w:r>
      <w:r w:rsidR="002162B9" w:rsidRPr="002162B9">
        <w:rPr>
          <w:sz w:val="28"/>
        </w:rPr>
        <w:t>September 11</w:t>
      </w:r>
      <w:r w:rsidR="002162B9">
        <w:rPr>
          <w:sz w:val="28"/>
        </w:rPr>
        <w:t>.</w:t>
      </w:r>
    </w:p>
    <w:p w14:paraId="5BA17E7B" w14:textId="77777777" w:rsidR="002162B9" w:rsidRDefault="002162B9" w:rsidP="006E09A5">
      <w:pPr>
        <w:rPr>
          <w:sz w:val="28"/>
        </w:rPr>
      </w:pPr>
    </w:p>
    <w:p w14:paraId="5BDF4DAE" w14:textId="7AD5155D" w:rsidR="006E09A5" w:rsidRDefault="006E09A5" w:rsidP="006E09A5">
      <w:pPr>
        <w:rPr>
          <w:sz w:val="28"/>
        </w:rPr>
      </w:pPr>
      <w:r>
        <w:rPr>
          <w:sz w:val="28"/>
        </w:rPr>
        <w:t>The following is a breakdown of costs:</w:t>
      </w:r>
    </w:p>
    <w:p w14:paraId="574482C5" w14:textId="52356B69" w:rsidR="006E09A5" w:rsidRDefault="006E09A5" w:rsidP="006E09A5">
      <w:pPr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162B9" w14:paraId="2B0500C2" w14:textId="77777777" w:rsidTr="002162B9">
        <w:tc>
          <w:tcPr>
            <w:tcW w:w="4675" w:type="dxa"/>
          </w:tcPr>
          <w:p w14:paraId="03DAAEE1" w14:textId="22C4CFF7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6 Large Pizzas</w:t>
            </w:r>
          </w:p>
        </w:tc>
        <w:tc>
          <w:tcPr>
            <w:tcW w:w="4675" w:type="dxa"/>
          </w:tcPr>
          <w:p w14:paraId="7773A81B" w14:textId="6D9C3B52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47.94</w:t>
            </w:r>
          </w:p>
        </w:tc>
      </w:tr>
      <w:tr w:rsidR="002162B9" w14:paraId="5452477A" w14:textId="77777777" w:rsidTr="002162B9">
        <w:tc>
          <w:tcPr>
            <w:tcW w:w="4675" w:type="dxa"/>
          </w:tcPr>
          <w:p w14:paraId="79FACA25" w14:textId="77E12781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1 Medium Pizza</w:t>
            </w:r>
          </w:p>
        </w:tc>
        <w:tc>
          <w:tcPr>
            <w:tcW w:w="4675" w:type="dxa"/>
          </w:tcPr>
          <w:p w14:paraId="2529EC12" w14:textId="5B1C270D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11.24</w:t>
            </w:r>
          </w:p>
        </w:tc>
      </w:tr>
      <w:tr w:rsidR="002162B9" w14:paraId="50B3AB23" w14:textId="77777777" w:rsidTr="002162B9">
        <w:tc>
          <w:tcPr>
            <w:tcW w:w="4675" w:type="dxa"/>
          </w:tcPr>
          <w:p w14:paraId="738D0476" w14:textId="640858E0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Drinks</w:t>
            </w:r>
          </w:p>
        </w:tc>
        <w:tc>
          <w:tcPr>
            <w:tcW w:w="4675" w:type="dxa"/>
          </w:tcPr>
          <w:p w14:paraId="03F1075A" w14:textId="1F23E582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4.94</w:t>
            </w:r>
          </w:p>
        </w:tc>
      </w:tr>
      <w:tr w:rsidR="002162B9" w14:paraId="67633811" w14:textId="77777777" w:rsidTr="002162B9">
        <w:tc>
          <w:tcPr>
            <w:tcW w:w="4675" w:type="dxa"/>
          </w:tcPr>
          <w:p w14:paraId="17B93456" w14:textId="37BF3624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Salad</w:t>
            </w:r>
          </w:p>
        </w:tc>
        <w:tc>
          <w:tcPr>
            <w:tcW w:w="4675" w:type="dxa"/>
          </w:tcPr>
          <w:p w14:paraId="371979D2" w14:textId="3482B289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6.17</w:t>
            </w:r>
          </w:p>
        </w:tc>
      </w:tr>
      <w:tr w:rsidR="002162B9" w14:paraId="7FF76E7C" w14:textId="77777777" w:rsidTr="002162B9">
        <w:tc>
          <w:tcPr>
            <w:tcW w:w="4675" w:type="dxa"/>
          </w:tcPr>
          <w:p w14:paraId="646AC8A7" w14:textId="3AC4FB4C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Napkins and Plates</w:t>
            </w:r>
          </w:p>
        </w:tc>
        <w:tc>
          <w:tcPr>
            <w:tcW w:w="4675" w:type="dxa"/>
          </w:tcPr>
          <w:p w14:paraId="6FA09EC2" w14:textId="091AD78E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5.48</w:t>
            </w:r>
          </w:p>
        </w:tc>
      </w:tr>
      <w:tr w:rsidR="002162B9" w14:paraId="7973352E" w14:textId="77777777" w:rsidTr="002162B9">
        <w:tc>
          <w:tcPr>
            <w:tcW w:w="4675" w:type="dxa"/>
          </w:tcPr>
          <w:p w14:paraId="52568E8C" w14:textId="789B4B3C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Snacks and Cookies</w:t>
            </w:r>
          </w:p>
        </w:tc>
        <w:tc>
          <w:tcPr>
            <w:tcW w:w="4675" w:type="dxa"/>
          </w:tcPr>
          <w:p w14:paraId="5DA7624E" w14:textId="65E104F2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6.82</w:t>
            </w:r>
          </w:p>
        </w:tc>
      </w:tr>
      <w:tr w:rsidR="002162B9" w14:paraId="03751662" w14:textId="77777777" w:rsidTr="002162B9">
        <w:tc>
          <w:tcPr>
            <w:tcW w:w="4675" w:type="dxa"/>
          </w:tcPr>
          <w:p w14:paraId="53CC26A9" w14:textId="1C1F1655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Total</w:t>
            </w:r>
          </w:p>
        </w:tc>
        <w:tc>
          <w:tcPr>
            <w:tcW w:w="4675" w:type="dxa"/>
          </w:tcPr>
          <w:p w14:paraId="59F41276" w14:textId="280FA260" w:rsidR="002162B9" w:rsidRDefault="002162B9" w:rsidP="006E09A5">
            <w:pPr>
              <w:rPr>
                <w:sz w:val="28"/>
              </w:rPr>
            </w:pPr>
            <w:r>
              <w:rPr>
                <w:sz w:val="28"/>
              </w:rPr>
              <w:t>$84.42</w:t>
            </w:r>
          </w:p>
        </w:tc>
      </w:tr>
    </w:tbl>
    <w:p w14:paraId="66666DB7" w14:textId="028BE5C4" w:rsidR="006E09A5" w:rsidRDefault="006E09A5" w:rsidP="006E09A5">
      <w:pPr>
        <w:rPr>
          <w:sz w:val="28"/>
        </w:rPr>
      </w:pPr>
    </w:p>
    <w:p w14:paraId="186F45DA" w14:textId="115F045E" w:rsidR="00455CC9" w:rsidRPr="00316819" w:rsidRDefault="00455CC9" w:rsidP="00417291">
      <w:pPr>
        <w:pStyle w:val="TitleA"/>
        <w:tabs>
          <w:tab w:val="left" w:pos="4094"/>
        </w:tabs>
        <w:ind w:right="4766"/>
        <w:jc w:val="both"/>
        <w:rPr>
          <w:rFonts w:ascii="Times New Roman" w:hAnsi="Times New Roman"/>
          <w:sz w:val="28"/>
        </w:rPr>
      </w:pPr>
      <w:r w:rsidRPr="00316819">
        <w:rPr>
          <w:rFonts w:ascii="Times New Roman" w:hAnsi="Times New Roman"/>
          <w:sz w:val="28"/>
        </w:rPr>
        <w:t xml:space="preserve">Recognizing that: </w:t>
      </w:r>
    </w:p>
    <w:p w14:paraId="4DFAC563" w14:textId="77777777" w:rsidR="002162B9" w:rsidRDefault="002162B9" w:rsidP="002162B9">
      <w:pPr>
        <w:pStyle w:val="ListParagraph"/>
        <w:numPr>
          <w:ilvl w:val="0"/>
          <w:numId w:val="9"/>
        </w:numPr>
        <w:rPr>
          <w:sz w:val="28"/>
        </w:rPr>
      </w:pPr>
      <w:r w:rsidRPr="002162B9">
        <w:rPr>
          <w:sz w:val="28"/>
        </w:rPr>
        <w:t>Sr. Catherine T.O.R. is a graduate of the Graduate Counseling Program who is in the process of creating a center for trauma in downtown Steubenville.</w:t>
      </w:r>
    </w:p>
    <w:p w14:paraId="5FC95E1C" w14:textId="77777777" w:rsidR="002162B9" w:rsidRDefault="002162B9" w:rsidP="002162B9">
      <w:pPr>
        <w:pStyle w:val="ListParagraph"/>
        <w:numPr>
          <w:ilvl w:val="0"/>
          <w:numId w:val="9"/>
        </w:numPr>
        <w:rPr>
          <w:sz w:val="28"/>
        </w:rPr>
      </w:pPr>
      <w:r w:rsidRPr="002162B9">
        <w:rPr>
          <w:sz w:val="28"/>
        </w:rPr>
        <w:t xml:space="preserve">She </w:t>
      </w:r>
      <w:r>
        <w:rPr>
          <w:sz w:val="28"/>
        </w:rPr>
        <w:t xml:space="preserve">talked </w:t>
      </w:r>
      <w:r w:rsidRPr="002162B9">
        <w:rPr>
          <w:sz w:val="28"/>
        </w:rPr>
        <w:t>on the topics of faith, prayer, and trauma.</w:t>
      </w:r>
    </w:p>
    <w:p w14:paraId="7AF914FF" w14:textId="43E87488" w:rsidR="002162B9" w:rsidRDefault="002162B9" w:rsidP="002162B9">
      <w:pPr>
        <w:pStyle w:val="ListParagraph"/>
        <w:numPr>
          <w:ilvl w:val="0"/>
          <w:numId w:val="9"/>
        </w:numPr>
        <w:rPr>
          <w:sz w:val="28"/>
        </w:rPr>
      </w:pPr>
      <w:r w:rsidRPr="002162B9">
        <w:rPr>
          <w:sz w:val="28"/>
        </w:rPr>
        <w:t xml:space="preserve">The event </w:t>
      </w:r>
      <w:r w:rsidR="00236034">
        <w:rPr>
          <w:sz w:val="28"/>
        </w:rPr>
        <w:t xml:space="preserve">was </w:t>
      </w:r>
      <w:r w:rsidRPr="002162B9">
        <w:rPr>
          <w:sz w:val="28"/>
        </w:rPr>
        <w:t>to promote the integration of faith into the counseling profession in relation to trauma.</w:t>
      </w:r>
    </w:p>
    <w:p w14:paraId="3FEFC91D" w14:textId="77777777" w:rsidR="002162B9" w:rsidRDefault="002162B9" w:rsidP="002162B9">
      <w:pPr>
        <w:pStyle w:val="ListParagraph"/>
        <w:numPr>
          <w:ilvl w:val="0"/>
          <w:numId w:val="9"/>
        </w:numPr>
        <w:rPr>
          <w:sz w:val="28"/>
        </w:rPr>
      </w:pPr>
      <w:r w:rsidRPr="002162B9">
        <w:rPr>
          <w:sz w:val="28"/>
        </w:rPr>
        <w:t>Those in attendance were graduate students and faculty.</w:t>
      </w:r>
    </w:p>
    <w:p w14:paraId="2CF4DB79" w14:textId="7373E39C" w:rsidR="002162B9" w:rsidRPr="002162B9" w:rsidRDefault="002162B9" w:rsidP="002162B9">
      <w:pPr>
        <w:pStyle w:val="ListParagraph"/>
        <w:numPr>
          <w:ilvl w:val="0"/>
          <w:numId w:val="9"/>
        </w:numPr>
        <w:rPr>
          <w:sz w:val="28"/>
        </w:rPr>
      </w:pPr>
      <w:r w:rsidRPr="002162B9">
        <w:rPr>
          <w:sz w:val="28"/>
        </w:rPr>
        <w:t>About 30 people were in attendance.</w:t>
      </w:r>
    </w:p>
    <w:sectPr w:rsidR="002162B9" w:rsidRPr="002162B9" w:rsidSect="00D96708">
      <w:pgSz w:w="12240" w:h="15840"/>
      <w:pgMar w:top="900" w:right="1440" w:bottom="810" w:left="1440" w:header="620" w:footer="53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EC1CC" w14:textId="77777777" w:rsidR="003C26E6" w:rsidRDefault="003C26E6">
      <w:r>
        <w:separator/>
      </w:r>
    </w:p>
  </w:endnote>
  <w:endnote w:type="continuationSeparator" w:id="0">
    <w:p w14:paraId="7472B377" w14:textId="77777777" w:rsidR="003C26E6" w:rsidRDefault="003C2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 Font Regular">
    <w:panose1 w:val="02000503000000020004"/>
    <w:charset w:val="00"/>
    <w:family w:val="roman"/>
    <w:pitch w:val="default"/>
  </w:font>
  <w:font w:name="Times New Roman Bold Italic">
    <w:panose1 w:val="0202070306050509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36374C" w14:textId="77777777" w:rsidR="003C26E6" w:rsidRDefault="003C26E6">
      <w:r>
        <w:separator/>
      </w:r>
    </w:p>
  </w:footnote>
  <w:footnote w:type="continuationSeparator" w:id="0">
    <w:p w14:paraId="6E097B61" w14:textId="77777777" w:rsidR="003C26E6" w:rsidRDefault="003C26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283"/>
        </w:tabs>
        <w:ind w:left="283" w:firstLine="36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0"/>
      </w:rPr>
    </w:lvl>
  </w:abstractNum>
  <w:abstractNum w:abstractNumId="1">
    <w:nsid w:val="138A4CD9"/>
    <w:multiLevelType w:val="hybridMultilevel"/>
    <w:tmpl w:val="CF7A3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D34D27"/>
    <w:multiLevelType w:val="hybridMultilevel"/>
    <w:tmpl w:val="43E2A8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DA1C07"/>
    <w:multiLevelType w:val="hybridMultilevel"/>
    <w:tmpl w:val="F36C0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7B44BA"/>
    <w:multiLevelType w:val="hybridMultilevel"/>
    <w:tmpl w:val="C60896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314997"/>
    <w:multiLevelType w:val="hybridMultilevel"/>
    <w:tmpl w:val="C5641F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50280A"/>
    <w:multiLevelType w:val="hybridMultilevel"/>
    <w:tmpl w:val="F8160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C533C0"/>
    <w:multiLevelType w:val="hybridMultilevel"/>
    <w:tmpl w:val="3A32EA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E00FC0"/>
    <w:multiLevelType w:val="hybridMultilevel"/>
    <w:tmpl w:val="F87C6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6"/>
  </w:num>
  <w:num w:numId="5">
    <w:abstractNumId w:val="1"/>
  </w:num>
  <w:num w:numId="6">
    <w:abstractNumId w:val="8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TUzMjc1szQyNjNQ0lEKTi0uzszPAykwrQUAzD5nVywAAAA="/>
  </w:docVars>
  <w:rsids>
    <w:rsidRoot w:val="001038CA"/>
    <w:rsid w:val="00053E35"/>
    <w:rsid w:val="000878C5"/>
    <w:rsid w:val="000C7855"/>
    <w:rsid w:val="001038CA"/>
    <w:rsid w:val="0011718A"/>
    <w:rsid w:val="00140C2B"/>
    <w:rsid w:val="00142DA9"/>
    <w:rsid w:val="00193560"/>
    <w:rsid w:val="001A28B5"/>
    <w:rsid w:val="001C710D"/>
    <w:rsid w:val="002162B9"/>
    <w:rsid w:val="00236034"/>
    <w:rsid w:val="00256024"/>
    <w:rsid w:val="002A00CC"/>
    <w:rsid w:val="002D0BC2"/>
    <w:rsid w:val="002E7834"/>
    <w:rsid w:val="0030552B"/>
    <w:rsid w:val="00316819"/>
    <w:rsid w:val="00391707"/>
    <w:rsid w:val="003C26E6"/>
    <w:rsid w:val="003C6E7E"/>
    <w:rsid w:val="004161CB"/>
    <w:rsid w:val="00417291"/>
    <w:rsid w:val="00455C4D"/>
    <w:rsid w:val="00455CC9"/>
    <w:rsid w:val="0047260D"/>
    <w:rsid w:val="00482BC5"/>
    <w:rsid w:val="004B344B"/>
    <w:rsid w:val="004C76E9"/>
    <w:rsid w:val="004E6726"/>
    <w:rsid w:val="005069B4"/>
    <w:rsid w:val="00517B6F"/>
    <w:rsid w:val="00552800"/>
    <w:rsid w:val="0056277F"/>
    <w:rsid w:val="00573A09"/>
    <w:rsid w:val="005917DB"/>
    <w:rsid w:val="005934C9"/>
    <w:rsid w:val="005B4E7A"/>
    <w:rsid w:val="00615D34"/>
    <w:rsid w:val="00645536"/>
    <w:rsid w:val="006874FE"/>
    <w:rsid w:val="00692A1B"/>
    <w:rsid w:val="006A2B43"/>
    <w:rsid w:val="006E09A5"/>
    <w:rsid w:val="007156D6"/>
    <w:rsid w:val="00751F3A"/>
    <w:rsid w:val="007B245A"/>
    <w:rsid w:val="007E6809"/>
    <w:rsid w:val="007F318A"/>
    <w:rsid w:val="0080245A"/>
    <w:rsid w:val="00803924"/>
    <w:rsid w:val="00824B03"/>
    <w:rsid w:val="0091679B"/>
    <w:rsid w:val="00945B97"/>
    <w:rsid w:val="00973F54"/>
    <w:rsid w:val="00982E0C"/>
    <w:rsid w:val="009A60CC"/>
    <w:rsid w:val="009F286E"/>
    <w:rsid w:val="00A12704"/>
    <w:rsid w:val="00A34707"/>
    <w:rsid w:val="00A66085"/>
    <w:rsid w:val="00A874DE"/>
    <w:rsid w:val="00AE5A25"/>
    <w:rsid w:val="00B1066D"/>
    <w:rsid w:val="00B2235E"/>
    <w:rsid w:val="00B468F3"/>
    <w:rsid w:val="00B97BB3"/>
    <w:rsid w:val="00C163C3"/>
    <w:rsid w:val="00C20E63"/>
    <w:rsid w:val="00C527A8"/>
    <w:rsid w:val="00C9469D"/>
    <w:rsid w:val="00D22EC7"/>
    <w:rsid w:val="00D92858"/>
    <w:rsid w:val="00D96708"/>
    <w:rsid w:val="00DB36CB"/>
    <w:rsid w:val="00DC0501"/>
    <w:rsid w:val="00DE360E"/>
    <w:rsid w:val="00E1016E"/>
    <w:rsid w:val="00E31771"/>
    <w:rsid w:val="00E319D5"/>
    <w:rsid w:val="00E40F71"/>
    <w:rsid w:val="00E75992"/>
    <w:rsid w:val="00E77E8C"/>
    <w:rsid w:val="00E81E09"/>
    <w:rsid w:val="00EB70A9"/>
    <w:rsid w:val="00EC3F87"/>
    <w:rsid w:val="00F209DC"/>
    <w:rsid w:val="00F21D8E"/>
    <w:rsid w:val="00F226A4"/>
    <w:rsid w:val="00F37205"/>
    <w:rsid w:val="00F807EA"/>
    <w:rsid w:val="00FA08D6"/>
    <w:rsid w:val="00FD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7A1FF6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96708"/>
    <w:rPr>
      <w:rFonts w:eastAsia="ヒラギノ角ゴ Pro W3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D96708"/>
    <w:pPr>
      <w:spacing w:after="200" w:line="276" w:lineRule="auto"/>
    </w:pPr>
    <w:rPr>
      <w:rFonts w:ascii="System Font Regular" w:eastAsia="ヒラギノ角ゴ Pro W3" w:hAnsi="System Font Regular"/>
      <w:color w:val="000000"/>
      <w:sz w:val="22"/>
    </w:rPr>
  </w:style>
  <w:style w:type="paragraph" w:customStyle="1" w:styleId="TitleA">
    <w:name w:val="Title A"/>
    <w:rsid w:val="00D96708"/>
    <w:pPr>
      <w:jc w:val="center"/>
    </w:pPr>
    <w:rPr>
      <w:rFonts w:ascii="Times New Roman Bold Italic" w:eastAsia="ヒラギノ角ゴ Pro W3" w:hAnsi="Times New Roman Bold Italic"/>
      <w:color w:val="000000"/>
    </w:rPr>
  </w:style>
  <w:style w:type="paragraph" w:customStyle="1" w:styleId="Heading31">
    <w:name w:val="Heading 31"/>
    <w:next w:val="Normal"/>
    <w:rsid w:val="00D96708"/>
    <w:pPr>
      <w:keepNext/>
      <w:jc w:val="both"/>
      <w:outlineLvl w:val="2"/>
    </w:pPr>
    <w:rPr>
      <w:rFonts w:ascii="Arial" w:eastAsia="ヒラギノ角ゴ Pro W3" w:hAnsi="Arial"/>
      <w:color w:val="000000"/>
      <w:sz w:val="24"/>
    </w:rPr>
  </w:style>
  <w:style w:type="paragraph" w:customStyle="1" w:styleId="Heading21">
    <w:name w:val="Heading 21"/>
    <w:next w:val="Normal"/>
    <w:rsid w:val="00D96708"/>
    <w:pPr>
      <w:keepNext/>
      <w:outlineLvl w:val="1"/>
    </w:pPr>
    <w:rPr>
      <w:rFonts w:ascii="Arial" w:eastAsia="ヒラギノ角ゴ Pro W3" w:hAnsi="Arial"/>
      <w:color w:val="000000"/>
      <w:sz w:val="24"/>
    </w:rPr>
  </w:style>
  <w:style w:type="paragraph" w:customStyle="1" w:styleId="Heading11">
    <w:name w:val="Heading 11"/>
    <w:next w:val="Normal"/>
    <w:autoRedefine/>
    <w:rsid w:val="00645536"/>
    <w:pPr>
      <w:keepNext/>
      <w:jc w:val="both"/>
      <w:outlineLvl w:val="0"/>
    </w:pPr>
    <w:rPr>
      <w:rFonts w:ascii="Arial" w:eastAsia="ヒラギノ角ゴ Pro W3" w:hAnsi="Arial"/>
      <w:color w:val="000000"/>
      <w:sz w:val="28"/>
      <w:szCs w:val="28"/>
    </w:rPr>
  </w:style>
  <w:style w:type="character" w:styleId="PlaceholderText">
    <w:name w:val="Placeholder Text"/>
    <w:uiPriority w:val="99"/>
    <w:semiHidden/>
    <w:rsid w:val="00982E0C"/>
    <w:rPr>
      <w:color w:val="808080"/>
    </w:rPr>
  </w:style>
  <w:style w:type="table" w:styleId="TableGrid">
    <w:name w:val="Table Grid"/>
    <w:basedOn w:val="TableNormal"/>
    <w:locked/>
    <w:rsid w:val="00982E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318A"/>
    <w:pPr>
      <w:ind w:left="720"/>
      <w:contextualSpacing/>
    </w:pPr>
  </w:style>
  <w:style w:type="character" w:styleId="CommentReference">
    <w:name w:val="annotation reference"/>
    <w:locked/>
    <w:rsid w:val="00F226A4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F226A4"/>
    <w:rPr>
      <w:szCs w:val="20"/>
    </w:rPr>
  </w:style>
  <w:style w:type="character" w:customStyle="1" w:styleId="CommentTextChar">
    <w:name w:val="Comment Text Char"/>
    <w:link w:val="CommentText"/>
    <w:rsid w:val="00F226A4"/>
    <w:rPr>
      <w:rFonts w:eastAsia="ヒラギノ角ゴ Pro W3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locked/>
    <w:rsid w:val="00F226A4"/>
    <w:rPr>
      <w:b/>
      <w:bCs/>
    </w:rPr>
  </w:style>
  <w:style w:type="character" w:customStyle="1" w:styleId="CommentSubjectChar">
    <w:name w:val="Comment Subject Char"/>
    <w:link w:val="CommentSubject"/>
    <w:rsid w:val="00F226A4"/>
    <w:rPr>
      <w:rFonts w:eastAsia="ヒラギノ角ゴ Pro W3"/>
      <w:b/>
      <w:bCs/>
      <w:color w:val="000000"/>
    </w:rPr>
  </w:style>
  <w:style w:type="paragraph" w:styleId="BalloonText">
    <w:name w:val="Balloon Text"/>
    <w:basedOn w:val="Normal"/>
    <w:link w:val="BalloonTextChar"/>
    <w:locked/>
    <w:rsid w:val="00F226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226A4"/>
    <w:rPr>
      <w:rFonts w:ascii="Segoe UI" w:eastAsia="ヒラギノ角ゴ Pro W3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468F3"/>
    <w:rPr>
      <w:rFonts w:eastAsia="ヒラギノ角ゴ Pro W3"/>
      <w:color w:val="000000"/>
      <w:szCs w:val="24"/>
    </w:rPr>
  </w:style>
  <w:style w:type="paragraph" w:styleId="Footer">
    <w:name w:val="footer"/>
    <w:basedOn w:val="Normal"/>
    <w:link w:val="Foot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68F3"/>
    <w:rPr>
      <w:rFonts w:eastAsia="ヒラギノ角ゴ Pro W3"/>
      <w:color w:val="000000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96708"/>
    <w:rPr>
      <w:rFonts w:eastAsia="ヒラギノ角ゴ Pro W3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D96708"/>
    <w:pPr>
      <w:spacing w:after="200" w:line="276" w:lineRule="auto"/>
    </w:pPr>
    <w:rPr>
      <w:rFonts w:ascii="System Font Regular" w:eastAsia="ヒラギノ角ゴ Pro W3" w:hAnsi="System Font Regular"/>
      <w:color w:val="000000"/>
      <w:sz w:val="22"/>
    </w:rPr>
  </w:style>
  <w:style w:type="paragraph" w:customStyle="1" w:styleId="TitleA">
    <w:name w:val="Title A"/>
    <w:rsid w:val="00D96708"/>
    <w:pPr>
      <w:jc w:val="center"/>
    </w:pPr>
    <w:rPr>
      <w:rFonts w:ascii="Times New Roman Bold Italic" w:eastAsia="ヒラギノ角ゴ Pro W3" w:hAnsi="Times New Roman Bold Italic"/>
      <w:color w:val="000000"/>
    </w:rPr>
  </w:style>
  <w:style w:type="paragraph" w:customStyle="1" w:styleId="Heading31">
    <w:name w:val="Heading 31"/>
    <w:next w:val="Normal"/>
    <w:rsid w:val="00D96708"/>
    <w:pPr>
      <w:keepNext/>
      <w:jc w:val="both"/>
      <w:outlineLvl w:val="2"/>
    </w:pPr>
    <w:rPr>
      <w:rFonts w:ascii="Arial" w:eastAsia="ヒラギノ角ゴ Pro W3" w:hAnsi="Arial"/>
      <w:color w:val="000000"/>
      <w:sz w:val="24"/>
    </w:rPr>
  </w:style>
  <w:style w:type="paragraph" w:customStyle="1" w:styleId="Heading21">
    <w:name w:val="Heading 21"/>
    <w:next w:val="Normal"/>
    <w:rsid w:val="00D96708"/>
    <w:pPr>
      <w:keepNext/>
      <w:outlineLvl w:val="1"/>
    </w:pPr>
    <w:rPr>
      <w:rFonts w:ascii="Arial" w:eastAsia="ヒラギノ角ゴ Pro W3" w:hAnsi="Arial"/>
      <w:color w:val="000000"/>
      <w:sz w:val="24"/>
    </w:rPr>
  </w:style>
  <w:style w:type="paragraph" w:customStyle="1" w:styleId="Heading11">
    <w:name w:val="Heading 11"/>
    <w:next w:val="Normal"/>
    <w:autoRedefine/>
    <w:rsid w:val="00645536"/>
    <w:pPr>
      <w:keepNext/>
      <w:jc w:val="both"/>
      <w:outlineLvl w:val="0"/>
    </w:pPr>
    <w:rPr>
      <w:rFonts w:ascii="Arial" w:eastAsia="ヒラギノ角ゴ Pro W3" w:hAnsi="Arial"/>
      <w:color w:val="000000"/>
      <w:sz w:val="28"/>
      <w:szCs w:val="28"/>
    </w:rPr>
  </w:style>
  <w:style w:type="character" w:styleId="PlaceholderText">
    <w:name w:val="Placeholder Text"/>
    <w:uiPriority w:val="99"/>
    <w:semiHidden/>
    <w:rsid w:val="00982E0C"/>
    <w:rPr>
      <w:color w:val="808080"/>
    </w:rPr>
  </w:style>
  <w:style w:type="table" w:styleId="TableGrid">
    <w:name w:val="Table Grid"/>
    <w:basedOn w:val="TableNormal"/>
    <w:locked/>
    <w:rsid w:val="00982E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318A"/>
    <w:pPr>
      <w:ind w:left="720"/>
      <w:contextualSpacing/>
    </w:pPr>
  </w:style>
  <w:style w:type="character" w:styleId="CommentReference">
    <w:name w:val="annotation reference"/>
    <w:locked/>
    <w:rsid w:val="00F226A4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F226A4"/>
    <w:rPr>
      <w:szCs w:val="20"/>
    </w:rPr>
  </w:style>
  <w:style w:type="character" w:customStyle="1" w:styleId="CommentTextChar">
    <w:name w:val="Comment Text Char"/>
    <w:link w:val="CommentText"/>
    <w:rsid w:val="00F226A4"/>
    <w:rPr>
      <w:rFonts w:eastAsia="ヒラギノ角ゴ Pro W3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locked/>
    <w:rsid w:val="00F226A4"/>
    <w:rPr>
      <w:b/>
      <w:bCs/>
    </w:rPr>
  </w:style>
  <w:style w:type="character" w:customStyle="1" w:styleId="CommentSubjectChar">
    <w:name w:val="Comment Subject Char"/>
    <w:link w:val="CommentSubject"/>
    <w:rsid w:val="00F226A4"/>
    <w:rPr>
      <w:rFonts w:eastAsia="ヒラギノ角ゴ Pro W3"/>
      <w:b/>
      <w:bCs/>
      <w:color w:val="000000"/>
    </w:rPr>
  </w:style>
  <w:style w:type="paragraph" w:styleId="BalloonText">
    <w:name w:val="Balloon Text"/>
    <w:basedOn w:val="Normal"/>
    <w:link w:val="BalloonTextChar"/>
    <w:locked/>
    <w:rsid w:val="00F226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226A4"/>
    <w:rPr>
      <w:rFonts w:ascii="Segoe UI" w:eastAsia="ヒラギノ角ゴ Pro W3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468F3"/>
    <w:rPr>
      <w:rFonts w:eastAsia="ヒラギノ角ゴ Pro W3"/>
      <w:color w:val="000000"/>
      <w:szCs w:val="24"/>
    </w:rPr>
  </w:style>
  <w:style w:type="paragraph" w:styleId="Footer">
    <w:name w:val="footer"/>
    <w:basedOn w:val="Normal"/>
    <w:link w:val="Foot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68F3"/>
    <w:rPr>
      <w:rFonts w:eastAsia="ヒラギノ角ゴ Pro W3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7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Morgan Leverenz</cp:lastModifiedBy>
  <cp:revision>2</cp:revision>
  <cp:lastPrinted>2018-02-08T16:54:00Z</cp:lastPrinted>
  <dcterms:created xsi:type="dcterms:W3CDTF">2018-10-23T01:20:00Z</dcterms:created>
  <dcterms:modified xsi:type="dcterms:W3CDTF">2018-10-23T01:20:00Z</dcterms:modified>
</cp:coreProperties>
</file>